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D16" w:rsidRPr="00B70F3A" w:rsidRDefault="003006A8" w:rsidP="00E96D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/>
          <w:b/>
          <w:sz w:val="44"/>
          <w:szCs w:val="44"/>
        </w:rPr>
      </w:pPr>
      <w:r w:rsidRPr="00B70F3A">
        <w:rPr>
          <w:rFonts w:ascii="Calibri" w:hAnsi="Calibri"/>
          <w:b/>
          <w:sz w:val="44"/>
          <w:szCs w:val="44"/>
        </w:rPr>
        <w:t xml:space="preserve">RCS </w:t>
      </w:r>
      <w:r w:rsidR="00E96D16" w:rsidRPr="00B70F3A">
        <w:rPr>
          <w:rFonts w:ascii="Calibri" w:hAnsi="Calibri"/>
          <w:b/>
          <w:sz w:val="44"/>
          <w:szCs w:val="44"/>
        </w:rPr>
        <w:t>School Emergency Drills</w:t>
      </w:r>
    </w:p>
    <w:p w:rsidR="005560ED" w:rsidRPr="00B70F3A" w:rsidRDefault="00E96D16" w:rsidP="00E96D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/>
          <w:sz w:val="40"/>
          <w:szCs w:val="40"/>
        </w:rPr>
      </w:pPr>
      <w:r w:rsidRPr="00B70F3A">
        <w:rPr>
          <w:rFonts w:ascii="Calibri" w:hAnsi="Calibri"/>
          <w:sz w:val="40"/>
          <w:szCs w:val="40"/>
        </w:rPr>
        <w:t>Documentation Form</w:t>
      </w:r>
      <w:r w:rsidR="0050307F" w:rsidRPr="00B70F3A">
        <w:rPr>
          <w:rFonts w:ascii="Calibri" w:hAnsi="Calibri"/>
          <w:sz w:val="40"/>
          <w:szCs w:val="40"/>
        </w:rPr>
        <w:t xml:space="preserve"> </w:t>
      </w:r>
      <w:r w:rsidR="00625981">
        <w:rPr>
          <w:rFonts w:ascii="Calibri" w:hAnsi="Calibri"/>
          <w:sz w:val="40"/>
          <w:szCs w:val="40"/>
        </w:rPr>
        <w:t>for the 2021-22</w:t>
      </w:r>
      <w:r w:rsidR="005560ED" w:rsidRPr="00B70F3A">
        <w:rPr>
          <w:rFonts w:ascii="Calibri" w:hAnsi="Calibri"/>
          <w:sz w:val="40"/>
          <w:szCs w:val="40"/>
        </w:rPr>
        <w:t xml:space="preserve"> school year</w:t>
      </w:r>
    </w:p>
    <w:p w:rsidR="00AD15D2" w:rsidRDefault="00AD15D2" w:rsidP="003006A8">
      <w:pPr>
        <w:rPr>
          <w:rFonts w:ascii="Arial" w:hAnsi="Arial"/>
          <w:b/>
          <w:sz w:val="20"/>
        </w:rPr>
      </w:pPr>
    </w:p>
    <w:p w:rsidR="00651414" w:rsidRDefault="00A8085F" w:rsidP="003006A8">
      <w:pPr>
        <w:rPr>
          <w:rFonts w:ascii="Arial" w:hAnsi="Arial"/>
          <w:sz w:val="20"/>
        </w:rPr>
      </w:pPr>
      <w:r w:rsidRPr="00FA4AF6">
        <w:rPr>
          <w:rFonts w:ascii="Arial" w:hAnsi="Arial"/>
          <w:b/>
          <w:sz w:val="20"/>
        </w:rPr>
        <w:t>This form must be completed for each drill</w:t>
      </w:r>
      <w:r w:rsidR="00004365">
        <w:rPr>
          <w:rFonts w:ascii="Arial" w:hAnsi="Arial"/>
          <w:b/>
          <w:sz w:val="20"/>
        </w:rPr>
        <w:t>, remember to check the type of drill</w:t>
      </w:r>
      <w:r w:rsidRPr="00FA4AF6">
        <w:rPr>
          <w:rFonts w:ascii="Arial" w:hAnsi="Arial"/>
          <w:b/>
          <w:sz w:val="20"/>
        </w:rPr>
        <w:t>.</w:t>
      </w:r>
      <w:r>
        <w:rPr>
          <w:rFonts w:ascii="Arial" w:hAnsi="Arial"/>
          <w:sz w:val="20"/>
        </w:rPr>
        <w:t xml:space="preserve">  Upon completion of each d</w:t>
      </w:r>
      <w:r w:rsidR="002610F4">
        <w:rPr>
          <w:rFonts w:ascii="Arial" w:hAnsi="Arial"/>
          <w:sz w:val="20"/>
        </w:rPr>
        <w:t>rill, please email Lynn Singer</w:t>
      </w:r>
      <w:r>
        <w:rPr>
          <w:rFonts w:ascii="Arial" w:hAnsi="Arial"/>
          <w:sz w:val="20"/>
        </w:rPr>
        <w:t xml:space="preserve"> </w:t>
      </w:r>
      <w:r w:rsidR="002610F4">
        <w:rPr>
          <w:rFonts w:ascii="Arial" w:hAnsi="Arial"/>
          <w:sz w:val="20"/>
        </w:rPr>
        <w:t>your signed drill report.  Lyn</w:t>
      </w:r>
      <w:r>
        <w:rPr>
          <w:rFonts w:ascii="Arial" w:hAnsi="Arial"/>
          <w:sz w:val="20"/>
        </w:rPr>
        <w:t xml:space="preserve">n will post them on the district website within 5 days of the drill </w:t>
      </w:r>
      <w:r w:rsidR="009D1F71">
        <w:rPr>
          <w:rFonts w:ascii="Arial" w:hAnsi="Arial"/>
          <w:sz w:val="20"/>
        </w:rPr>
        <w:t xml:space="preserve">completion and it will remain posted for 3 years. </w:t>
      </w:r>
    </w:p>
    <w:p w:rsidR="00651414" w:rsidRDefault="00651414" w:rsidP="00E96D16">
      <w:pPr>
        <w:jc w:val="center"/>
        <w:rPr>
          <w:rFonts w:ascii="Arial" w:hAnsi="Arial"/>
          <w:sz w:val="20"/>
        </w:rPr>
      </w:pPr>
    </w:p>
    <w:p w:rsidR="00E96D16" w:rsidRDefault="008904BE" w:rsidP="00E96D16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0640</wp:posOffset>
                </wp:positionH>
                <wp:positionV relativeFrom="paragraph">
                  <wp:posOffset>32385</wp:posOffset>
                </wp:positionV>
                <wp:extent cx="5993765" cy="2955290"/>
                <wp:effectExtent l="0" t="63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3765" cy="2955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30B2" w:rsidRDefault="002730B2" w:rsidP="002730B2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50307F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ype of Drill</w:t>
                            </w:r>
                          </w:p>
                          <w:p w:rsidR="002730B2" w:rsidRPr="00864E3F" w:rsidRDefault="002730B2" w:rsidP="007A03BF">
                            <w:pPr>
                              <w:pStyle w:val="Header"/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Fire Drill (</w:t>
                            </w:r>
                            <w:r w:rsidRPr="00864E3F">
                              <w:rPr>
                                <w:rFonts w:ascii="Arial" w:hAnsi="Arial" w:cs="Arial"/>
                                <w:color w:val="FF0000"/>
                              </w:rPr>
                              <w:t>5 required</w:t>
                            </w:r>
                            <w:r w:rsidRPr="00864E3F"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  <w:p w:rsidR="002730B2" w:rsidRPr="00864E3F" w:rsidRDefault="002730B2" w:rsidP="007A03BF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 xml:space="preserve">3 must </w:t>
                            </w:r>
                            <w:r w:rsidR="00B02BBA">
                              <w:rPr>
                                <w:rFonts w:ascii="Arial" w:hAnsi="Arial" w:cs="Arial"/>
                              </w:rPr>
                              <w:t>be completed by December 1, 2021</w:t>
                            </w:r>
                          </w:p>
                          <w:p w:rsidR="002730B2" w:rsidRPr="00864E3F" w:rsidRDefault="002730B2" w:rsidP="007A03BF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There must be a “reasonable” interval between each drill.</w:t>
                            </w:r>
                          </w:p>
                          <w:p w:rsidR="002730B2" w:rsidRDefault="002730B2" w:rsidP="002730B2">
                            <w:pPr>
                              <w:pStyle w:val="ListParagraph"/>
                              <w:ind w:left="108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2730B2" w:rsidRDefault="002730B2" w:rsidP="002730B2">
                            <w:pPr>
                              <w:pStyle w:val="ListParagraph"/>
                              <w:ind w:left="108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2730B2" w:rsidRDefault="002730B2" w:rsidP="007A03B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Tornado Drill (</w:t>
                            </w:r>
                            <w:r w:rsidRPr="00864E3F">
                              <w:rPr>
                                <w:rFonts w:ascii="Arial" w:hAnsi="Arial" w:cs="Arial"/>
                                <w:color w:val="FF0000"/>
                              </w:rPr>
                              <w:t>2 required</w:t>
                            </w:r>
                            <w:r>
                              <w:rPr>
                                <w:rFonts w:ascii="Arial" w:hAnsi="Arial" w:cs="Arial"/>
                              </w:rPr>
                              <w:t>)</w:t>
                            </w:r>
                          </w:p>
                          <w:p w:rsidR="002730B2" w:rsidRPr="00864E3F" w:rsidRDefault="002730B2" w:rsidP="007A03BF">
                            <w:pPr>
                              <w:pStyle w:val="ListParagraph"/>
                              <w:numPr>
                                <w:ilvl w:val="2"/>
                                <w:numId w:val="3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At least 1 must be complete</w:t>
                            </w:r>
                            <w:r w:rsidR="00B02BBA">
                              <w:rPr>
                                <w:rFonts w:ascii="Arial" w:hAnsi="Arial" w:cs="Arial"/>
                              </w:rPr>
                              <w:t>d during the month of March 2022</w:t>
                            </w:r>
                          </w:p>
                          <w:p w:rsidR="002730B2" w:rsidRDefault="002730B2" w:rsidP="002730B2">
                            <w:pPr>
                              <w:pStyle w:val="ListParagraph"/>
                              <w:ind w:left="1080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2730B2" w:rsidRDefault="002730B2" w:rsidP="007A03B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Lock Down/Shelter in Place Drill (</w:t>
                            </w:r>
                            <w:r w:rsidRPr="00864E3F">
                              <w:rPr>
                                <w:rFonts w:ascii="Arial" w:hAnsi="Arial" w:cs="Arial"/>
                                <w:color w:val="FF0000"/>
                              </w:rPr>
                              <w:t>3 required</w:t>
                            </w:r>
                            <w:r w:rsidRPr="00864E3F">
                              <w:rPr>
                                <w:rFonts w:ascii="Arial" w:hAnsi="Arial" w:cs="Arial"/>
                              </w:rPr>
                              <w:t>)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2730B2" w:rsidRDefault="002730B2" w:rsidP="002730B2">
                            <w:pPr>
                              <w:pStyle w:val="ListParagraph"/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(Drills in which the occupants are restricted to the interior of the building)</w:t>
                            </w:r>
                          </w:p>
                          <w:p w:rsidR="002730B2" w:rsidRDefault="002730B2" w:rsidP="002730B2">
                            <w:pPr>
                              <w:pStyle w:val="ListParagraph"/>
                              <w:ind w:left="1440"/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At least 1 drill must</w:t>
                            </w:r>
                            <w:r w:rsidR="00393C9D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B02BBA">
                              <w:rPr>
                                <w:rFonts w:ascii="Arial" w:hAnsi="Arial" w:cs="Arial"/>
                              </w:rPr>
                              <w:t>be completed by December 1, 2021</w:t>
                            </w:r>
                            <w:r w:rsidRPr="00864E3F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</w:p>
                          <w:p w:rsidR="002730B2" w:rsidRPr="00864E3F" w:rsidRDefault="002730B2" w:rsidP="002730B2">
                            <w:pPr>
                              <w:pStyle w:val="ListParagraph"/>
                              <w:ind w:left="1440"/>
                              <w:rPr>
                                <w:rFonts w:ascii="Arial" w:hAnsi="Arial" w:cs="Arial"/>
                              </w:rPr>
                            </w:pPr>
                            <w:r w:rsidRPr="00864E3F">
                              <w:rPr>
                                <w:rFonts w:ascii="Arial" w:hAnsi="Arial" w:cs="Arial"/>
                              </w:rPr>
                              <w:t>At least 1 drill must be completed after Jan</w:t>
                            </w:r>
                            <w:r w:rsidR="00B02BBA">
                              <w:rPr>
                                <w:rFonts w:ascii="Arial" w:hAnsi="Arial" w:cs="Arial"/>
                              </w:rPr>
                              <w:t>uary 1, 2022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2730B2" w:rsidRPr="00847FAF" w:rsidRDefault="002730B2" w:rsidP="002730B2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2730B2" w:rsidRDefault="002730B2" w:rsidP="002730B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50307F">
                              <w:rPr>
                                <w:rFonts w:ascii="Arial" w:hAnsi="Arial" w:cs="Arial"/>
                              </w:rPr>
                              <w:t>*At least 1 of the drills is required to be conducted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during a lunch, recess</w:t>
                            </w:r>
                            <w:r w:rsidRPr="0050307F">
                              <w:rPr>
                                <w:rFonts w:ascii="Arial" w:hAnsi="Arial" w:cs="Arial"/>
                              </w:rPr>
                              <w:t>, or at another time when a significant number of the students are gathered but not in the classroom.</w:t>
                            </w:r>
                          </w:p>
                          <w:p w:rsidR="00E96D16" w:rsidRPr="00847FAF" w:rsidRDefault="00E96D16" w:rsidP="00E96D16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9A0C43" w:rsidRPr="0050307F" w:rsidRDefault="009A0C43" w:rsidP="005560E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.2pt;margin-top:2.55pt;width:471.95pt;height:23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" stroked="f">
                <v:textbox>
                  <w:txbxContent>
                    <w:p w:rsidR="002730B2" w:rsidRDefault="002730B2" w:rsidP="002730B2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50307F">
                        <w:rPr>
                          <w:rFonts w:ascii="Arial" w:hAnsi="Arial" w:cs="Arial"/>
                          <w:b/>
                          <w:u w:val="single"/>
                        </w:rPr>
                        <w:t>Type of Drill</w:t>
                      </w:r>
                    </w:p>
                    <w:p w:rsidR="002730B2" w:rsidRPr="00864E3F" w:rsidRDefault="002730B2" w:rsidP="007A03BF">
                      <w:pPr>
                        <w:pStyle w:val="Header"/>
                        <w:numPr>
                          <w:ilvl w:val="0"/>
                          <w:numId w:val="3"/>
                        </w:numPr>
                        <w:tabs>
                          <w:tab w:val="clear" w:pos="4320"/>
                          <w:tab w:val="clear" w:pos="8640"/>
                        </w:tabs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Fire Drill (</w:t>
                      </w:r>
                      <w:r w:rsidRPr="00864E3F">
                        <w:rPr>
                          <w:rFonts w:ascii="Arial" w:hAnsi="Arial" w:cs="Arial"/>
                          <w:color w:val="FF0000"/>
                        </w:rPr>
                        <w:t>5 required</w:t>
                      </w:r>
                      <w:r w:rsidRPr="00864E3F">
                        <w:rPr>
                          <w:rFonts w:ascii="Arial" w:hAnsi="Arial" w:cs="Arial"/>
                        </w:rPr>
                        <w:t>)</w:t>
                      </w:r>
                    </w:p>
                    <w:p w:rsidR="002730B2" w:rsidRPr="00864E3F" w:rsidRDefault="002730B2" w:rsidP="007A03BF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 xml:space="preserve">3 must </w:t>
                      </w:r>
                      <w:r w:rsidR="00B02BBA">
                        <w:rPr>
                          <w:rFonts w:ascii="Arial" w:hAnsi="Arial" w:cs="Arial"/>
                        </w:rPr>
                        <w:t>be completed by December 1, 2021</w:t>
                      </w:r>
                    </w:p>
                    <w:p w:rsidR="002730B2" w:rsidRPr="00864E3F" w:rsidRDefault="002730B2" w:rsidP="007A03BF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There must be a “reasonable” interval between each drill.</w:t>
                      </w:r>
                    </w:p>
                    <w:p w:rsidR="002730B2" w:rsidRDefault="002730B2" w:rsidP="002730B2">
                      <w:pPr>
                        <w:pStyle w:val="ListParagraph"/>
                        <w:ind w:left="108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2730B2" w:rsidRDefault="002730B2" w:rsidP="002730B2">
                      <w:pPr>
                        <w:pStyle w:val="ListParagraph"/>
                        <w:ind w:left="108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2730B2" w:rsidRDefault="002730B2" w:rsidP="007A03B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Tornado Drill (</w:t>
                      </w:r>
                      <w:r w:rsidRPr="00864E3F">
                        <w:rPr>
                          <w:rFonts w:ascii="Arial" w:hAnsi="Arial" w:cs="Arial"/>
                          <w:color w:val="FF0000"/>
                        </w:rPr>
                        <w:t>2 required</w:t>
                      </w:r>
                      <w:r>
                        <w:rPr>
                          <w:rFonts w:ascii="Arial" w:hAnsi="Arial" w:cs="Arial"/>
                        </w:rPr>
                        <w:t>)</w:t>
                      </w:r>
                    </w:p>
                    <w:p w:rsidR="002730B2" w:rsidRPr="00864E3F" w:rsidRDefault="002730B2" w:rsidP="007A03BF">
                      <w:pPr>
                        <w:pStyle w:val="ListParagraph"/>
                        <w:numPr>
                          <w:ilvl w:val="2"/>
                          <w:numId w:val="3"/>
                        </w:numPr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At least 1 must be complete</w:t>
                      </w:r>
                      <w:r w:rsidR="00B02BBA">
                        <w:rPr>
                          <w:rFonts w:ascii="Arial" w:hAnsi="Arial" w:cs="Arial"/>
                        </w:rPr>
                        <w:t>d during the month of March 2022</w:t>
                      </w:r>
                    </w:p>
                    <w:p w:rsidR="002730B2" w:rsidRDefault="002730B2" w:rsidP="002730B2">
                      <w:pPr>
                        <w:pStyle w:val="ListParagraph"/>
                        <w:ind w:left="1080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2730B2" w:rsidRDefault="002730B2" w:rsidP="007A03B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Lock Down/Shelter in Place Drill (</w:t>
                      </w:r>
                      <w:r w:rsidRPr="00864E3F">
                        <w:rPr>
                          <w:rFonts w:ascii="Arial" w:hAnsi="Arial" w:cs="Arial"/>
                          <w:color w:val="FF0000"/>
                        </w:rPr>
                        <w:t>3 required</w:t>
                      </w:r>
                      <w:r w:rsidRPr="00864E3F">
                        <w:rPr>
                          <w:rFonts w:ascii="Arial" w:hAnsi="Arial" w:cs="Arial"/>
                        </w:rPr>
                        <w:t>)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2730B2" w:rsidRDefault="002730B2" w:rsidP="002730B2">
                      <w:pPr>
                        <w:pStyle w:val="ListParagraph"/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(Drills in which the occupants are restricted to the interior of the building)</w:t>
                      </w:r>
                    </w:p>
                    <w:p w:rsidR="002730B2" w:rsidRDefault="002730B2" w:rsidP="002730B2">
                      <w:pPr>
                        <w:pStyle w:val="ListParagraph"/>
                        <w:ind w:left="1440"/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At least 1 drill must</w:t>
                      </w:r>
                      <w:r w:rsidR="00393C9D">
                        <w:rPr>
                          <w:rFonts w:ascii="Arial" w:hAnsi="Arial" w:cs="Arial"/>
                        </w:rPr>
                        <w:t xml:space="preserve"> </w:t>
                      </w:r>
                      <w:r w:rsidR="00B02BBA">
                        <w:rPr>
                          <w:rFonts w:ascii="Arial" w:hAnsi="Arial" w:cs="Arial"/>
                        </w:rPr>
                        <w:t>be completed by December 1, 2021</w:t>
                      </w:r>
                      <w:r w:rsidRPr="00864E3F">
                        <w:rPr>
                          <w:rFonts w:ascii="Arial" w:hAnsi="Arial" w:cs="Arial"/>
                        </w:rPr>
                        <w:t xml:space="preserve"> and </w:t>
                      </w:r>
                    </w:p>
                    <w:p w:rsidR="002730B2" w:rsidRPr="00864E3F" w:rsidRDefault="002730B2" w:rsidP="002730B2">
                      <w:pPr>
                        <w:pStyle w:val="ListParagraph"/>
                        <w:ind w:left="1440"/>
                        <w:rPr>
                          <w:rFonts w:ascii="Arial" w:hAnsi="Arial" w:cs="Arial"/>
                        </w:rPr>
                      </w:pPr>
                      <w:r w:rsidRPr="00864E3F">
                        <w:rPr>
                          <w:rFonts w:ascii="Arial" w:hAnsi="Arial" w:cs="Arial"/>
                        </w:rPr>
                        <w:t>At least 1 drill must be completed after Jan</w:t>
                      </w:r>
                      <w:r w:rsidR="00B02BBA">
                        <w:rPr>
                          <w:rFonts w:ascii="Arial" w:hAnsi="Arial" w:cs="Arial"/>
                        </w:rPr>
                        <w:t>uary 1, 2022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2730B2" w:rsidRPr="00847FAF" w:rsidRDefault="002730B2" w:rsidP="002730B2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2730B2" w:rsidRDefault="002730B2" w:rsidP="002730B2">
                      <w:pPr>
                        <w:rPr>
                          <w:rFonts w:ascii="Arial" w:hAnsi="Arial" w:cs="Arial"/>
                        </w:rPr>
                      </w:pPr>
                      <w:r w:rsidRPr="0050307F">
                        <w:rPr>
                          <w:rFonts w:ascii="Arial" w:hAnsi="Arial" w:cs="Arial"/>
                        </w:rPr>
                        <w:t>*At least 1 of the drills is required to be conducted</w:t>
                      </w:r>
                      <w:r>
                        <w:rPr>
                          <w:rFonts w:ascii="Arial" w:hAnsi="Arial" w:cs="Arial"/>
                        </w:rPr>
                        <w:t xml:space="preserve"> during a lunch, recess</w:t>
                      </w:r>
                      <w:r w:rsidRPr="0050307F">
                        <w:rPr>
                          <w:rFonts w:ascii="Arial" w:hAnsi="Arial" w:cs="Arial"/>
                        </w:rPr>
                        <w:t>, or at another time when a significant number of the students are gathered but not in the classroom.</w:t>
                      </w:r>
                    </w:p>
                    <w:p w:rsidR="00E96D16" w:rsidRPr="00847FAF" w:rsidRDefault="00E96D16" w:rsidP="00E96D16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:rsidR="009A0C43" w:rsidRPr="0050307F" w:rsidRDefault="009A0C43" w:rsidP="005560E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847FAF" w:rsidRDefault="00847FAF" w:rsidP="00E96D16">
      <w:pPr>
        <w:rPr>
          <w:rFonts w:ascii="Arial" w:hAnsi="Arial"/>
        </w:rPr>
      </w:pPr>
    </w:p>
    <w:p w:rsidR="00CB0016" w:rsidRDefault="008904BE" w:rsidP="00E96D16">
      <w:pPr>
        <w:rPr>
          <w:rFonts w:ascii="Arial" w:hAns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0640</wp:posOffset>
                </wp:positionH>
                <wp:positionV relativeFrom="paragraph">
                  <wp:posOffset>91440</wp:posOffset>
                </wp:positionV>
                <wp:extent cx="6460490" cy="1394460"/>
                <wp:effectExtent l="0" t="635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0490" cy="1394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96D16" w:rsidRDefault="00E96D16" w:rsidP="0050307F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ascii="Arial" w:hAnsi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u w:val="single"/>
                              </w:rPr>
                              <w:t>Time of Drill</w:t>
                            </w:r>
                          </w:p>
                          <w:p w:rsidR="00E96D16" w:rsidRPr="00847FAF" w:rsidRDefault="00E96D16" w:rsidP="00E96D16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:rsidR="00E96D16" w:rsidRDefault="00F90FB8" w:rsidP="00F90FB8">
                            <w:pPr>
                              <w:ind w:left="36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X</w:t>
                            </w:r>
                            <w:r>
                              <w:rPr>
                                <w:rFonts w:ascii="Arial" w:hAnsi="Arial"/>
                              </w:rPr>
                              <w:tab/>
                            </w:r>
                            <w:r w:rsidR="00E96D16">
                              <w:rPr>
                                <w:rFonts w:ascii="Arial" w:hAnsi="Arial"/>
                              </w:rPr>
                              <w:t>Standard</w:t>
                            </w:r>
                          </w:p>
                          <w:p w:rsidR="00E96D16" w:rsidRDefault="00E96D16" w:rsidP="00E96D1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Class Change</w:t>
                            </w:r>
                          </w:p>
                          <w:p w:rsidR="00E96D16" w:rsidRDefault="00E96D16" w:rsidP="00E96D1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Recess</w:t>
                            </w:r>
                          </w:p>
                          <w:p w:rsidR="00E96D16" w:rsidRDefault="00E96D16" w:rsidP="00E96D1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Other Events</w:t>
                            </w:r>
                          </w:p>
                          <w:p w:rsidR="0050307F" w:rsidRPr="00642F30" w:rsidRDefault="0050307F" w:rsidP="00642F30">
                            <w:pPr>
                              <w:ind w:left="1080" w:firstLine="360"/>
                              <w:rPr>
                                <w:rFonts w:ascii="Arial" w:hAnsi="Arial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Please explain:</w:t>
                            </w:r>
                            <w:r w:rsidR="00642F30"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  <w:r w:rsidR="00642F30">
                              <w:rPr>
                                <w:rFonts w:ascii="Arial" w:hAnsi="Arial"/>
                                <w:u w:val="single"/>
                              </w:rPr>
                              <w:tab/>
                            </w:r>
                          </w:p>
                          <w:p w:rsidR="00E96D16" w:rsidRDefault="00E96D16" w:rsidP="00E96D1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.2pt;margin-top:7.2pt;width:508.7pt;height:109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" stroked="f">
                <v:textbox>
                  <w:txbxContent>
                    <w:p w:rsidR="00E96D16" w:rsidRDefault="00E96D16" w:rsidP="0050307F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ascii="Arial" w:hAnsi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/>
                          <w:b/>
                          <w:u w:val="single"/>
                        </w:rPr>
                        <w:t>Time of Drill</w:t>
                      </w:r>
                    </w:p>
                    <w:p w:rsidR="00E96D16" w:rsidRPr="00847FAF" w:rsidRDefault="00E96D16" w:rsidP="00E96D16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:rsidR="00E96D16" w:rsidRDefault="00F90FB8" w:rsidP="00F90FB8">
                      <w:pPr>
                        <w:ind w:left="360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X</w:t>
                      </w:r>
                      <w:r>
                        <w:rPr>
                          <w:rFonts w:ascii="Arial" w:hAnsi="Arial"/>
                        </w:rPr>
                        <w:tab/>
                      </w:r>
                      <w:r w:rsidR="00E96D16">
                        <w:rPr>
                          <w:rFonts w:ascii="Arial" w:hAnsi="Arial"/>
                        </w:rPr>
                        <w:t>Standard</w:t>
                      </w:r>
                    </w:p>
                    <w:p w:rsidR="00E96D16" w:rsidRDefault="00E96D16" w:rsidP="00E96D16">
                      <w:pPr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Class Change</w:t>
                      </w:r>
                    </w:p>
                    <w:p w:rsidR="00E96D16" w:rsidRDefault="00E96D16" w:rsidP="00E96D16">
                      <w:pPr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Recess</w:t>
                      </w:r>
                    </w:p>
                    <w:p w:rsidR="00E96D16" w:rsidRDefault="00E96D16" w:rsidP="00E96D16">
                      <w:pPr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Other Events</w:t>
                      </w:r>
                    </w:p>
                    <w:p w:rsidR="0050307F" w:rsidRPr="00642F30" w:rsidRDefault="0050307F" w:rsidP="00642F30">
                      <w:pPr>
                        <w:ind w:left="1080" w:firstLine="360"/>
                        <w:rPr>
                          <w:rFonts w:ascii="Arial" w:hAnsi="Arial"/>
                          <w:u w:val="single"/>
                        </w:rPr>
                      </w:pPr>
                      <w:r>
                        <w:rPr>
                          <w:rFonts w:ascii="Arial" w:hAnsi="Arial"/>
                        </w:rPr>
                        <w:t>Please explain:</w:t>
                      </w:r>
                      <w:r w:rsidR="00642F30">
                        <w:rPr>
                          <w:rFonts w:ascii="Arial" w:hAnsi="Arial"/>
                        </w:rPr>
                        <w:t xml:space="preserve"> </w:t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  <w:r w:rsidR="00642F30">
                        <w:rPr>
                          <w:rFonts w:ascii="Arial" w:hAnsi="Arial"/>
                          <w:u w:val="single"/>
                        </w:rPr>
                        <w:tab/>
                      </w:r>
                    </w:p>
                    <w:p w:rsidR="00E96D16" w:rsidRDefault="00E96D16" w:rsidP="00E96D16"/>
                  </w:txbxContent>
                </v:textbox>
              </v:shape>
            </w:pict>
          </mc:Fallback>
        </mc:AlternateContent>
      </w: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CB0016" w:rsidRDefault="00CB0016" w:rsidP="00E96D16">
      <w:pPr>
        <w:rPr>
          <w:rFonts w:ascii="Arial" w:hAnsi="Arial"/>
        </w:rPr>
      </w:pPr>
    </w:p>
    <w:p w:rsidR="009A0C43" w:rsidRDefault="009A0C43" w:rsidP="00E96D16">
      <w:pPr>
        <w:rPr>
          <w:rFonts w:ascii="Arial" w:hAnsi="Arial"/>
        </w:rPr>
      </w:pPr>
    </w:p>
    <w:p w:rsidR="00E96D16" w:rsidRPr="00642F30" w:rsidRDefault="00E96D16" w:rsidP="00E96D16">
      <w:pPr>
        <w:rPr>
          <w:rFonts w:ascii="Arial" w:hAnsi="Arial"/>
          <w:u w:val="single"/>
        </w:rPr>
      </w:pPr>
      <w:r>
        <w:rPr>
          <w:rFonts w:ascii="Arial" w:hAnsi="Arial"/>
        </w:rPr>
        <w:t>Name of Reporting School</w:t>
      </w:r>
      <w:r w:rsidR="00642F30">
        <w:rPr>
          <w:rFonts w:ascii="Arial" w:hAnsi="Arial"/>
        </w:rPr>
        <w:t>:</w:t>
      </w:r>
      <w:r w:rsidR="00F90FB8">
        <w:rPr>
          <w:rFonts w:ascii="Arial" w:hAnsi="Arial"/>
        </w:rPr>
        <w:t xml:space="preserve"> </w:t>
      </w:r>
      <w:r w:rsidR="00F90FB8">
        <w:rPr>
          <w:rFonts w:ascii="Arial" w:hAnsi="Arial"/>
          <w:u w:val="single"/>
        </w:rPr>
        <w:t>Long Meadow Elementary</w:t>
      </w:r>
      <w:r w:rsidR="00642F30">
        <w:rPr>
          <w:rFonts w:ascii="Arial" w:hAnsi="Arial"/>
          <w:u w:val="single"/>
        </w:rPr>
        <w:tab/>
      </w:r>
    </w:p>
    <w:p w:rsidR="00E96D16" w:rsidRDefault="00E96D16" w:rsidP="00E96D16">
      <w:pPr>
        <w:rPr>
          <w:rFonts w:ascii="Arial" w:hAnsi="Arial"/>
        </w:rPr>
      </w:pPr>
    </w:p>
    <w:p w:rsidR="00E96D16" w:rsidRDefault="00E96D16" w:rsidP="00E96D16">
      <w:pPr>
        <w:rPr>
          <w:rFonts w:ascii="Arial" w:hAnsi="Arial"/>
        </w:rPr>
      </w:pPr>
      <w:r>
        <w:rPr>
          <w:rFonts w:ascii="Arial" w:hAnsi="Arial"/>
        </w:rPr>
        <w:t xml:space="preserve">Date of Drill: </w:t>
      </w:r>
      <w:r w:rsidR="00F90FB8">
        <w:rPr>
          <w:rFonts w:ascii="Arial" w:hAnsi="Arial"/>
        </w:rPr>
        <w:t>9/</w:t>
      </w:r>
      <w:r w:rsidR="001E6944">
        <w:rPr>
          <w:rFonts w:ascii="Arial" w:hAnsi="Arial"/>
        </w:rPr>
        <w:t>14</w:t>
      </w:r>
      <w:r w:rsidR="00F90FB8">
        <w:rPr>
          <w:rFonts w:ascii="Arial" w:hAnsi="Arial"/>
        </w:rPr>
        <w:t>/2021</w:t>
      </w:r>
      <w:r>
        <w:rPr>
          <w:rFonts w:ascii="Arial" w:hAnsi="Arial"/>
        </w:rPr>
        <w:t xml:space="preserve">    </w:t>
      </w:r>
      <w:r w:rsidR="003006A8">
        <w:rPr>
          <w:rFonts w:ascii="Arial" w:hAnsi="Arial"/>
        </w:rPr>
        <w:t xml:space="preserve">     </w:t>
      </w:r>
      <w:r w:rsidR="0050307F">
        <w:rPr>
          <w:rFonts w:ascii="Arial" w:hAnsi="Arial"/>
        </w:rPr>
        <w:t xml:space="preserve">      </w:t>
      </w:r>
      <w:r>
        <w:rPr>
          <w:rFonts w:ascii="Arial" w:hAnsi="Arial"/>
        </w:rPr>
        <w:t>Time dri</w:t>
      </w:r>
      <w:r w:rsidR="00847FAF">
        <w:rPr>
          <w:rFonts w:ascii="Arial" w:hAnsi="Arial"/>
        </w:rPr>
        <w:t xml:space="preserve">ll was held: </w:t>
      </w:r>
      <w:r w:rsidR="001E6944">
        <w:rPr>
          <w:rFonts w:ascii="Arial" w:hAnsi="Arial"/>
        </w:rPr>
        <w:t>9</w:t>
      </w:r>
      <w:r w:rsidR="00F90FB8">
        <w:rPr>
          <w:rFonts w:ascii="Arial" w:hAnsi="Arial"/>
        </w:rPr>
        <w:t>:20</w:t>
      </w:r>
      <w:r w:rsidR="00847FAF">
        <w:rPr>
          <w:rFonts w:ascii="Arial" w:hAnsi="Arial"/>
        </w:rPr>
        <w:t xml:space="preserve"> </w:t>
      </w:r>
      <w:r w:rsidR="001E6944">
        <w:rPr>
          <w:rFonts w:ascii="Arial" w:hAnsi="Arial"/>
        </w:rPr>
        <w:t>a</w:t>
      </w:r>
      <w:r w:rsidR="00847FAF">
        <w:rPr>
          <w:rFonts w:ascii="Arial" w:hAnsi="Arial"/>
        </w:rPr>
        <w:t>m</w:t>
      </w:r>
    </w:p>
    <w:p w:rsidR="00E96D16" w:rsidRDefault="00E96D16" w:rsidP="00E96D16">
      <w:pPr>
        <w:rPr>
          <w:rFonts w:ascii="Arial" w:hAnsi="Arial"/>
        </w:rPr>
      </w:pPr>
    </w:p>
    <w:p w:rsidR="00E96D16" w:rsidRPr="00642F30" w:rsidRDefault="00E96D16" w:rsidP="00E96D16">
      <w:pPr>
        <w:rPr>
          <w:rFonts w:ascii="Arial" w:hAnsi="Arial"/>
          <w:u w:val="single"/>
        </w:rPr>
      </w:pPr>
      <w:r>
        <w:rPr>
          <w:rFonts w:ascii="Arial" w:hAnsi="Arial"/>
        </w:rPr>
        <w:t>Exact time required to evacuate/shelter/secure:</w:t>
      </w:r>
      <w:r w:rsidR="003006A8">
        <w:rPr>
          <w:rFonts w:ascii="Arial" w:hAnsi="Arial"/>
        </w:rPr>
        <w:t xml:space="preserve"> </w:t>
      </w:r>
      <w:r w:rsidR="00642F30">
        <w:rPr>
          <w:rFonts w:ascii="Arial" w:hAnsi="Arial"/>
          <w:u w:val="single"/>
        </w:rPr>
        <w:tab/>
      </w:r>
      <w:r w:rsidR="001E6944">
        <w:rPr>
          <w:rFonts w:ascii="Arial" w:hAnsi="Arial"/>
          <w:u w:val="single"/>
        </w:rPr>
        <w:t>4</w:t>
      </w:r>
      <w:r w:rsidR="00F90FB8">
        <w:rPr>
          <w:rFonts w:ascii="Arial" w:hAnsi="Arial"/>
          <w:u w:val="single"/>
        </w:rPr>
        <w:t>mins</w:t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</w:p>
    <w:p w:rsidR="0050307F" w:rsidRDefault="0050307F" w:rsidP="0050307F">
      <w:pPr>
        <w:rPr>
          <w:rFonts w:ascii="Arial" w:hAnsi="Arial"/>
        </w:rPr>
      </w:pPr>
    </w:p>
    <w:p w:rsidR="00E96D16" w:rsidRDefault="0050307F" w:rsidP="00E96D16">
      <w:pPr>
        <w:rPr>
          <w:rFonts w:ascii="Arial" w:hAnsi="Arial"/>
        </w:rPr>
      </w:pPr>
      <w:r>
        <w:rPr>
          <w:rFonts w:ascii="Arial" w:hAnsi="Arial"/>
        </w:rPr>
        <w:t>This repor</w:t>
      </w:r>
      <w:r w:rsidR="00642F30">
        <w:rPr>
          <w:rFonts w:ascii="Arial" w:hAnsi="Arial"/>
        </w:rPr>
        <w:t>t is for emergency drill #_</w:t>
      </w:r>
      <w:r w:rsidR="001E6944">
        <w:rPr>
          <w:rFonts w:ascii="Arial" w:hAnsi="Arial"/>
        </w:rPr>
        <w:t>2</w:t>
      </w:r>
      <w:bookmarkStart w:id="0" w:name="_GoBack"/>
      <w:bookmarkEnd w:id="0"/>
      <w:r w:rsidR="00642F30">
        <w:rPr>
          <w:rFonts w:ascii="Arial" w:hAnsi="Arial"/>
        </w:rPr>
        <w:t xml:space="preserve">_of </w:t>
      </w:r>
      <w:r w:rsidR="00642F30">
        <w:rPr>
          <w:rFonts w:ascii="Arial" w:hAnsi="Arial"/>
          <w:u w:val="single"/>
        </w:rPr>
        <w:tab/>
      </w:r>
      <w:r w:rsidR="00F90FB8">
        <w:rPr>
          <w:rFonts w:ascii="Arial" w:hAnsi="Arial"/>
          <w:u w:val="single"/>
        </w:rPr>
        <w:t>_5_</w:t>
      </w:r>
      <w:r w:rsidR="00642F30">
        <w:rPr>
          <w:rFonts w:ascii="Arial" w:hAnsi="Arial"/>
        </w:rPr>
        <w:t xml:space="preserve">    </w:t>
      </w:r>
      <w:r w:rsidR="00E96D16">
        <w:rPr>
          <w:rFonts w:ascii="Arial" w:hAnsi="Arial"/>
        </w:rPr>
        <w:t>Total Participants:</w:t>
      </w:r>
      <w:r w:rsidR="00642F30">
        <w:rPr>
          <w:rFonts w:ascii="Arial" w:hAnsi="Arial"/>
          <w:u w:val="single"/>
        </w:rPr>
        <w:tab/>
      </w:r>
      <w:r w:rsidR="00F90FB8">
        <w:rPr>
          <w:rFonts w:ascii="Arial" w:hAnsi="Arial"/>
          <w:u w:val="single"/>
        </w:rPr>
        <w:t>575</w:t>
      </w:r>
      <w:r w:rsidR="00642F30">
        <w:rPr>
          <w:rFonts w:ascii="Arial" w:hAnsi="Arial"/>
          <w:u w:val="single"/>
        </w:rPr>
        <w:tab/>
      </w:r>
      <w:r w:rsidR="00E96D16">
        <w:rPr>
          <w:rFonts w:ascii="Arial" w:hAnsi="Arial"/>
        </w:rPr>
        <w:t xml:space="preserve"> </w:t>
      </w:r>
    </w:p>
    <w:p w:rsidR="00E96D16" w:rsidRDefault="00E96D16" w:rsidP="00E96D16">
      <w:pPr>
        <w:rPr>
          <w:rFonts w:ascii="Arial" w:hAnsi="Arial"/>
        </w:rPr>
      </w:pPr>
    </w:p>
    <w:p w:rsidR="009A0C43" w:rsidRPr="00F90FB8" w:rsidRDefault="00E96D16" w:rsidP="00E96D16">
      <w:pPr>
        <w:rPr>
          <w:rFonts w:ascii="Arial" w:hAnsi="Arial"/>
          <w:u w:val="single"/>
        </w:rPr>
      </w:pPr>
      <w:r>
        <w:rPr>
          <w:rFonts w:ascii="Arial" w:hAnsi="Arial"/>
        </w:rPr>
        <w:t>Remarks:</w:t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  <w:r w:rsidR="00642F30">
        <w:rPr>
          <w:rFonts w:ascii="Arial" w:hAnsi="Arial"/>
          <w:u w:val="single"/>
        </w:rPr>
        <w:tab/>
      </w:r>
    </w:p>
    <w:p w:rsidR="009A0C43" w:rsidRDefault="009A0C43" w:rsidP="00E96D16">
      <w:pPr>
        <w:rPr>
          <w:rFonts w:ascii="Arial" w:hAnsi="Arial"/>
          <w:u w:val="single"/>
        </w:rPr>
      </w:pPr>
    </w:p>
    <w:p w:rsidR="00847FAF" w:rsidRPr="00F90FB8" w:rsidRDefault="00F90FB8" w:rsidP="00E96D16">
      <w:pPr>
        <w:rPr>
          <w:rFonts w:ascii="Freestyle Script" w:hAnsi="Freestyle Script"/>
          <w:sz w:val="48"/>
          <w:szCs w:val="48"/>
          <w:u w:val="single"/>
        </w:rPr>
      </w:pPr>
      <w:r w:rsidRPr="00F90FB8">
        <w:rPr>
          <w:rFonts w:ascii="Freestyle Script" w:hAnsi="Freestyle Script"/>
          <w:sz w:val="48"/>
          <w:szCs w:val="48"/>
          <w:u w:val="single"/>
        </w:rPr>
        <w:t>Casey Wescott</w:t>
      </w:r>
      <w:r w:rsidR="00847FAF" w:rsidRPr="00F90FB8">
        <w:rPr>
          <w:rFonts w:ascii="Freestyle Script" w:hAnsi="Freestyle Script"/>
          <w:sz w:val="48"/>
          <w:szCs w:val="48"/>
          <w:u w:val="single"/>
        </w:rPr>
        <w:tab/>
      </w:r>
      <w:r w:rsidR="00847FAF" w:rsidRPr="00F90FB8">
        <w:rPr>
          <w:rFonts w:ascii="Freestyle Script" w:hAnsi="Freestyle Script"/>
          <w:sz w:val="48"/>
          <w:szCs w:val="48"/>
          <w:u w:val="single"/>
        </w:rPr>
        <w:tab/>
      </w:r>
    </w:p>
    <w:p w:rsidR="00847FAF" w:rsidRPr="00847FAF" w:rsidRDefault="00847FAF" w:rsidP="00E96D16">
      <w:pPr>
        <w:rPr>
          <w:rFonts w:ascii="Arial" w:hAnsi="Arial"/>
          <w:sz w:val="22"/>
          <w:szCs w:val="22"/>
        </w:rPr>
      </w:pPr>
      <w:r w:rsidRPr="00847FAF">
        <w:rPr>
          <w:rFonts w:ascii="Arial" w:hAnsi="Arial"/>
          <w:sz w:val="22"/>
          <w:szCs w:val="22"/>
        </w:rPr>
        <w:t>Signature of the school principal/designee acknowledging the completion of the drill</w:t>
      </w:r>
    </w:p>
    <w:p w:rsidR="00847FAF" w:rsidRDefault="00847FAF" w:rsidP="00E96D16">
      <w:pPr>
        <w:rPr>
          <w:rFonts w:ascii="Arial" w:hAnsi="Arial"/>
        </w:rPr>
      </w:pPr>
    </w:p>
    <w:p w:rsidR="00847FAF" w:rsidRPr="00847FAF" w:rsidRDefault="00F90FB8" w:rsidP="00E96D16">
      <w:pPr>
        <w:rPr>
          <w:rFonts w:ascii="Arial" w:hAnsi="Arial"/>
        </w:rPr>
      </w:pPr>
      <w:r>
        <w:rPr>
          <w:rFonts w:ascii="Arial" w:hAnsi="Arial"/>
          <w:u w:val="single"/>
        </w:rPr>
        <w:t>Casey Wescott</w:t>
      </w:r>
    </w:p>
    <w:p w:rsidR="00651414" w:rsidRPr="00AD15D2" w:rsidRDefault="009A0C43" w:rsidP="00E96D16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inted n</w:t>
      </w:r>
      <w:r w:rsidR="00847FAF" w:rsidRPr="00847FAF">
        <w:rPr>
          <w:rFonts w:ascii="Arial" w:hAnsi="Arial"/>
          <w:sz w:val="22"/>
          <w:szCs w:val="22"/>
        </w:rPr>
        <w:t>ame of the individual in charge of conducting the drill, if it is not the school principal</w:t>
      </w:r>
    </w:p>
    <w:sectPr w:rsidR="00651414" w:rsidRPr="00AD15D2" w:rsidSect="00D07F3D">
      <w:footerReference w:type="default" r:id="rId7"/>
      <w:pgSz w:w="12240" w:h="15840" w:code="1"/>
      <w:pgMar w:top="720" w:right="1440" w:bottom="72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0A81" w:rsidRDefault="00810A81">
      <w:r>
        <w:separator/>
      </w:r>
    </w:p>
  </w:endnote>
  <w:endnote w:type="continuationSeparator" w:id="0">
    <w:p w:rsidR="00810A81" w:rsidRDefault="00810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7F3D" w:rsidRDefault="00D07F3D">
    <w:pPr>
      <w:pStyle w:val="Footer"/>
      <w:rPr>
        <w:sz w:val="16"/>
        <w:szCs w:val="16"/>
      </w:rPr>
    </w:pPr>
  </w:p>
  <w:p w:rsidR="00D07F3D" w:rsidRPr="00D07F3D" w:rsidRDefault="00393C9D">
    <w:pPr>
      <w:pStyle w:val="Footer"/>
      <w:rPr>
        <w:sz w:val="16"/>
        <w:szCs w:val="16"/>
      </w:rPr>
    </w:pPr>
    <w:r>
      <w:rPr>
        <w:sz w:val="16"/>
        <w:szCs w:val="16"/>
      </w:rPr>
      <w:t>sahearn.cit.8.31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0A81" w:rsidRDefault="00810A81">
      <w:r>
        <w:separator/>
      </w:r>
    </w:p>
  </w:footnote>
  <w:footnote w:type="continuationSeparator" w:id="0">
    <w:p w:rsidR="00810A81" w:rsidRDefault="00810A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503BA"/>
    <w:multiLevelType w:val="hybridMultilevel"/>
    <w:tmpl w:val="3D9AB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95788"/>
    <w:multiLevelType w:val="hybridMultilevel"/>
    <w:tmpl w:val="ABC406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135382"/>
    <w:multiLevelType w:val="multilevel"/>
    <w:tmpl w:val="0C7E9394"/>
    <w:lvl w:ilvl="0">
      <w:numFmt w:val="bullet"/>
      <w:lvlText w:val="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CxNDQ3sQRCCyUdpeDU4uLM/DyQAqNaADJ43DAsAAAA"/>
  </w:docVars>
  <w:rsids>
    <w:rsidRoot w:val="00810A81"/>
    <w:rsid w:val="00004365"/>
    <w:rsid w:val="00164E75"/>
    <w:rsid w:val="001A43CB"/>
    <w:rsid w:val="001E6944"/>
    <w:rsid w:val="00233690"/>
    <w:rsid w:val="002610F4"/>
    <w:rsid w:val="00263AB7"/>
    <w:rsid w:val="002730B2"/>
    <w:rsid w:val="003006A8"/>
    <w:rsid w:val="00393C9D"/>
    <w:rsid w:val="003B7327"/>
    <w:rsid w:val="0050307F"/>
    <w:rsid w:val="005560ED"/>
    <w:rsid w:val="00625981"/>
    <w:rsid w:val="00642F30"/>
    <w:rsid w:val="00651414"/>
    <w:rsid w:val="00677B95"/>
    <w:rsid w:val="00713219"/>
    <w:rsid w:val="007171A0"/>
    <w:rsid w:val="007971A2"/>
    <w:rsid w:val="007A03BF"/>
    <w:rsid w:val="007F2AED"/>
    <w:rsid w:val="00810A81"/>
    <w:rsid w:val="00817DC3"/>
    <w:rsid w:val="00847FAF"/>
    <w:rsid w:val="0085557D"/>
    <w:rsid w:val="008904BE"/>
    <w:rsid w:val="008A6C16"/>
    <w:rsid w:val="009A0C43"/>
    <w:rsid w:val="009D1F71"/>
    <w:rsid w:val="00A75E18"/>
    <w:rsid w:val="00A8085F"/>
    <w:rsid w:val="00AD15D2"/>
    <w:rsid w:val="00B02BBA"/>
    <w:rsid w:val="00B361AE"/>
    <w:rsid w:val="00B70F3A"/>
    <w:rsid w:val="00BF532F"/>
    <w:rsid w:val="00C920CD"/>
    <w:rsid w:val="00CB0016"/>
    <w:rsid w:val="00D07F3D"/>
    <w:rsid w:val="00E96D16"/>
    <w:rsid w:val="00EB33B7"/>
    <w:rsid w:val="00F90FB8"/>
    <w:rsid w:val="00FA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30BFEC03"/>
  <w15:chartTrackingRefBased/>
  <w15:docId w15:val="{FF3A0EE0-6A05-4C5F-B987-D9F892CF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6D16"/>
    <w:rPr>
      <w:sz w:val="24"/>
      <w:szCs w:val="24"/>
    </w:rPr>
  </w:style>
  <w:style w:type="paragraph" w:styleId="Heading1">
    <w:name w:val="heading 1"/>
    <w:basedOn w:val="Normal"/>
    <w:next w:val="Normal"/>
    <w:qFormat/>
    <w:rsid w:val="00E96D16"/>
    <w:pPr>
      <w:keepNext/>
      <w:ind w:firstLine="720"/>
      <w:outlineLvl w:val="0"/>
    </w:pPr>
    <w:rPr>
      <w:rFonts w:ascii="Arial" w:hAnsi="Arial" w:cs="Arial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96D1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D07F3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7F3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730B2"/>
    <w:pPr>
      <w:ind w:left="720"/>
      <w:contextualSpacing/>
    </w:pPr>
  </w:style>
  <w:style w:type="character" w:customStyle="1" w:styleId="HeaderChar">
    <w:name w:val="Header Char"/>
    <w:link w:val="Header"/>
    <w:rsid w:val="002730B2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4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4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Emergency Drills</vt:lpstr>
    </vt:vector>
  </TitlesOfParts>
  <Company>RCS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Emergency Drills</dc:title>
  <dc:subject/>
  <dc:creator>Ahearn, Sharon</dc:creator>
  <cp:keywords/>
  <cp:lastModifiedBy>Wescott, Casey</cp:lastModifiedBy>
  <cp:revision>3</cp:revision>
  <cp:lastPrinted>2020-08-31T15:19:00Z</cp:lastPrinted>
  <dcterms:created xsi:type="dcterms:W3CDTF">2021-09-15T11:34:00Z</dcterms:created>
  <dcterms:modified xsi:type="dcterms:W3CDTF">2021-09-15T11:35:00Z</dcterms:modified>
</cp:coreProperties>
</file>